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10-23</w:t>
      </w:r>
      <w:r>
        <w:t xml:space="preserve"> </w:t>
      </w:r>
      <w:r>
        <w:t xml:space="preserve">06:15:2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36e9ca1576b0373b2a91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10-23T06:15:29Z</dcterms:created>
  <dcterms:modified xsi:type="dcterms:W3CDTF">2024-10-23T06:1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10-23 06:15:23</vt:lpwstr>
  </property>
</Properties>
</file>